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ED977" w14:textId="3B9E1BE0" w:rsidR="00D25ED0" w:rsidRPr="00AA533D" w:rsidRDefault="00C84E51" w:rsidP="00AA533D">
      <w:pPr>
        <w:jc w:val="center"/>
        <w:rPr>
          <w:b/>
          <w:bCs/>
        </w:rPr>
      </w:pPr>
      <w:r w:rsidRPr="00AA533D">
        <w:rPr>
          <w:b/>
          <w:bCs/>
        </w:rPr>
        <w:t>Tisztelt Hallgatók!</w:t>
      </w:r>
    </w:p>
    <w:p w14:paraId="3BA03678" w14:textId="1B88B0A3" w:rsidR="00C84E51" w:rsidRDefault="00C84E51"/>
    <w:p w14:paraId="65ED2704" w14:textId="1876D597" w:rsidR="00AA533D" w:rsidRPr="00AA533D" w:rsidRDefault="00AA533D">
      <w:pPr>
        <w:rPr>
          <w:b/>
          <w:bCs/>
        </w:rPr>
      </w:pPr>
      <w:r w:rsidRPr="00AA533D">
        <w:rPr>
          <w:b/>
          <w:bCs/>
        </w:rPr>
        <w:t>Határidő</w:t>
      </w:r>
    </w:p>
    <w:p w14:paraId="151194DB" w14:textId="5AA100ED" w:rsidR="00AA533D" w:rsidRDefault="00C84E51">
      <w:r>
        <w:t>A szakmai gyakorlat megkezdéséhez dokumentumok benyújtás</w:t>
      </w:r>
      <w:r w:rsidR="00AA533D">
        <w:t>ának határideje módosításra került. A kérvények benyújtása</w:t>
      </w:r>
      <w:r>
        <w:t xml:space="preserve"> folyamatos</w:t>
      </w:r>
      <w:r w:rsidR="00AA533D">
        <w:t xml:space="preserve"> 2021. október 31-ig</w:t>
      </w:r>
      <w:r w:rsidR="00723681">
        <w:t xml:space="preserve"> lehet ezeket a NEPTUN rendszerbe feltölteni.</w:t>
      </w:r>
    </w:p>
    <w:p w14:paraId="30A56A91" w14:textId="77777777" w:rsidR="00AA533D" w:rsidRDefault="00C84E51">
      <w:r>
        <w:t>A tárgyak elfogadott Együttműködési megállapodás nélkül is fel lehet venni</w:t>
      </w:r>
      <w:r w:rsidR="00AA533D">
        <w:t xml:space="preserve"> a tantárgyat. </w:t>
      </w:r>
    </w:p>
    <w:p w14:paraId="69E52E86" w14:textId="77BE5AC9" w:rsidR="00C84E51" w:rsidRDefault="00723681">
      <w:r>
        <w:t>A</w:t>
      </w:r>
      <w:r w:rsidR="00AA533D">
        <w:t xml:space="preserve"> fentiek a kr</w:t>
      </w:r>
      <w:r>
        <w:t>e</w:t>
      </w:r>
      <w:r w:rsidR="00AA533D">
        <w:t xml:space="preserve">ditelfogadási eljárásra </w:t>
      </w:r>
      <w:r>
        <w:t xml:space="preserve">is </w:t>
      </w:r>
      <w:r w:rsidR="00AA533D">
        <w:t>vonatkoz</w:t>
      </w:r>
      <w:r>
        <w:t>nak</w:t>
      </w:r>
      <w:r w:rsidR="00AA533D">
        <w:t>.</w:t>
      </w:r>
    </w:p>
    <w:p w14:paraId="5FD0CBAF" w14:textId="2699FB65" w:rsidR="00AA533D" w:rsidRDefault="00AA533D"/>
    <w:p w14:paraId="7C4E1CD7" w14:textId="600ADB37" w:rsidR="00AA533D" w:rsidRDefault="00AA533D">
      <w:r>
        <w:t xml:space="preserve">A kérvények benyújtásának végső határideje: </w:t>
      </w:r>
      <w:r w:rsidRPr="00AA533D">
        <w:rPr>
          <w:b/>
          <w:bCs/>
        </w:rPr>
        <w:t>2020. október 31.</w:t>
      </w:r>
    </w:p>
    <w:p w14:paraId="1F3848E1" w14:textId="4D509F21" w:rsidR="00AA533D" w:rsidRDefault="00AA533D"/>
    <w:p w14:paraId="28F58217" w14:textId="3408B9ED" w:rsidR="00AA533D" w:rsidRPr="00AA533D" w:rsidRDefault="00AA533D">
      <w:pPr>
        <w:rPr>
          <w:b/>
          <w:bCs/>
        </w:rPr>
      </w:pPr>
      <w:r w:rsidRPr="00AA533D">
        <w:rPr>
          <w:b/>
          <w:bCs/>
        </w:rPr>
        <w:t>Beszámoló:</w:t>
      </w:r>
    </w:p>
    <w:p w14:paraId="4DD189F2" w14:textId="6A7FC4C1" w:rsidR="00AA533D" w:rsidRDefault="00AA533D">
      <w:r>
        <w:t>A szakmai gyakorlat beszámolója két részből áll.</w:t>
      </w:r>
    </w:p>
    <w:p w14:paraId="42AC1B98" w14:textId="2A533A3C" w:rsidR="00AA533D" w:rsidRDefault="00AA533D">
      <w:r>
        <w:t xml:space="preserve">Az </w:t>
      </w:r>
      <w:r w:rsidRPr="00AA533D">
        <w:rPr>
          <w:b/>
          <w:bCs/>
        </w:rPr>
        <w:t>első rész</w:t>
      </w:r>
      <w:r>
        <w:t>ben eldöntendő kérdések formájában kell olyan kérdésekre válaszolniuk, hogy eleget tettek-e a szakmai gyakorlat követelményének. Ezek egyfajta egyoldalú nyilatkozatok, melyekkel igazolják, hogy a szakmai gyakorlat követelményeit teljesítették.</w:t>
      </w:r>
    </w:p>
    <w:p w14:paraId="55EDC91E" w14:textId="1E495C04" w:rsidR="00AA533D" w:rsidRDefault="00AA533D"/>
    <w:p w14:paraId="7F5BD04E" w14:textId="0F482E6B" w:rsidR="00AA533D" w:rsidRDefault="00AA533D">
      <w:r>
        <w:t xml:space="preserve">A </w:t>
      </w:r>
      <w:r w:rsidRPr="00AA533D">
        <w:rPr>
          <w:b/>
          <w:bCs/>
        </w:rPr>
        <w:t>második rész</w:t>
      </w:r>
      <w:r>
        <w:t xml:space="preserve">ben egy rövid maximum 3000 karakteres szabadmezős részben kell leírni, hogy milyen </w:t>
      </w:r>
      <w:proofErr w:type="gramStart"/>
      <w:r>
        <w:t>folyamatokban</w:t>
      </w:r>
      <w:proofErr w:type="gramEnd"/>
      <w:r>
        <w:t xml:space="preserve"> illetve munkában vettek részt. A kreditelfogadási kérelem esetében ezt a kérelem benyújtásával egyidejűleg kell kitölteni.</w:t>
      </w:r>
    </w:p>
    <w:p w14:paraId="5F297D23" w14:textId="0C98A8BA" w:rsidR="00AA533D" w:rsidRDefault="00AA533D"/>
    <w:p w14:paraId="578DAFF3" w14:textId="22FC13AC" w:rsidR="00AA533D" w:rsidRDefault="00AA533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r. Harsányi Gergely</w:t>
      </w:r>
    </w:p>
    <w:p w14:paraId="3BCD9A02" w14:textId="4299427E" w:rsidR="00AA533D" w:rsidRDefault="00AA533D">
      <w:r>
        <w:t>Budapest, 2021. augusztus 18.</w:t>
      </w:r>
    </w:p>
    <w:p w14:paraId="48EA786E" w14:textId="1F27DACD" w:rsidR="00AA533D" w:rsidRDefault="00AA533D"/>
    <w:sectPr w:rsidR="00AA53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TAytjAyszCwtLBU0lEKTi0uzszPAykwrAUAFHDKsiwAAAA="/>
  </w:docVars>
  <w:rsids>
    <w:rsidRoot w:val="00C84E51"/>
    <w:rsid w:val="00723681"/>
    <w:rsid w:val="00AA533D"/>
    <w:rsid w:val="00C84E51"/>
    <w:rsid w:val="00D25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355E49"/>
  <w15:chartTrackingRefBased/>
  <w15:docId w15:val="{568B9E74-3447-419E-A662-BA2EED774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26</Words>
  <Characters>915</Characters>
  <Application>Microsoft Office Word</Application>
  <DocSecurity>0</DocSecurity>
  <Lines>23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Harsányi Gergely Zsolt</dc:creator>
  <cp:keywords/>
  <dc:description/>
  <cp:lastModifiedBy>Dr. Harsányi Gergely Zsolt</cp:lastModifiedBy>
  <cp:revision>1</cp:revision>
  <dcterms:created xsi:type="dcterms:W3CDTF">2021-08-18T08:50:00Z</dcterms:created>
  <dcterms:modified xsi:type="dcterms:W3CDTF">2021-08-18T09:14:00Z</dcterms:modified>
</cp:coreProperties>
</file>